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oble oud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e irritazione oculare. Molto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4-tert-butylcyclohexyl acetate; benzyl salicylate; methyl palmitate; α-hexylcinnamaldehyde; coumarin; cashmeran;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Pelle. Legnoso. balsam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oble oud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Molto 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oble oud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oble oud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oble oud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4/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C65C9E1-3629-4271-B670-55EA0CB03F6F}"/>
</file>

<file path=customXml/itemProps3.xml><?xml version="1.0" encoding="utf-8"?>
<ds:datastoreItem xmlns:ds="http://schemas.openxmlformats.org/officeDocument/2006/customXml" ds:itemID="{FD3251F5-E29B-4DEE-9C9A-FDFDE9ECFCC5}"/>
</file>

<file path=customXml/itemProps4.xml><?xml version="1.0" encoding="utf-8"?>
<ds:datastoreItem xmlns:ds="http://schemas.openxmlformats.org/officeDocument/2006/customXml" ds:itemID="{C3053B1A-AC82-4D02-8773-94025912AF18}"/>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